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France</w:t>
      </w:r>
      <w:r>
        <w:t xml:space="preserve"> </w:t>
      </w:r>
      <w:r>
        <w:t xml:space="preserve">Marseille</w:t>
      </w:r>
    </w:p>
    <w:bookmarkStart w:id="20" w:name="X058a89187069663303ade6d78a5d51ef6678dfc"/>
    <w:p>
      <w:pPr>
        <w:pStyle w:val="Heading1"/>
      </w:pPr>
      <w:r>
        <w:t xml:space="preserve">Cover Letter for Mechanical Engineer Position in France Marseille</w:t>
      </w:r>
    </w:p>
    <w:p>
      <w:pPr>
        <w:pStyle w:val="FirstParagraph"/>
      </w:pPr>
      <w:r>
        <w:t xml:space="preserve">Dear Hiring Manager,</w:t>
      </w:r>
    </w:p>
    <w:p>
      <w:pPr>
        <w:pStyle w:val="BodyText"/>
      </w:pPr>
      <w:r>
        <w:t xml:space="preserve">I am writing to express my enthusiasm for the Mechanical Engineer position at [Company Name] in France Marseille. As a highly motivated and technically proficient mechanical engineer with a passion for innovation and problem-solving, I am eager to contribute my skills and experience to a dynamic organization like yours. My background in mechanical engineering, combined with my deep understanding of the industrial landscape in France, particularly Marseille, makes me an ideal candidate for this role.</w:t>
      </w:r>
    </w:p>
    <w:p>
      <w:pPr>
        <w:pStyle w:val="BodyText"/>
      </w:pPr>
      <w:r>
        <w:t xml:space="preserve">France has long been a leader in engineering excellence, and Marseille—its second-largest city—stands as a vibrant hub for innovation and manufacturing. The city’s strategic location on the Mediterranean coast, coupled with its thriving industries such as maritime technology, renewable energy, and advanced manufacturing, aligns perfectly with my professional interests. As a Mechanical Engineer who has worked on projects spanning multiple countries, I am acutely aware of the unique challenges and opportunities that come with operating in France Marseille. My goal is to bring this global perspective to your team while immersing myself in the local engineering culture.</w:t>
      </w:r>
    </w:p>
    <w:p>
      <w:pPr>
        <w:pStyle w:val="BodyText"/>
      </w:pPr>
      <w:r>
        <w:t xml:space="preserve">Throughout my career, I have focused on designing, developing, and optimizing mechanical systems that meet rigorous technical standards. From conceptual design to prototyping and final implementation, I approach each project with a meticulous attention to detail and a commitment to delivering results. My expertise includes CAD software (SolidWorks, AutoCAD), finite element analysis (FEA), computational fluid dynamics (CFD), and project management tools. These skills have enabled me to lead cross-functional teams in developing solutions for industries ranging from automotive to aerospace, ensuring that every design adheres to the highest quality and safety benchmarks.</w:t>
      </w:r>
    </w:p>
    <w:p>
      <w:pPr>
        <w:pStyle w:val="BodyText"/>
      </w:pPr>
      <w:r>
        <w:t xml:space="preserve">One of my most significant achievements as a Mechanical Engineer was leading the redesign of a high-efficiency HVAC system for a large industrial facility. By leveraging advanced simulation tools and collaborating with engineers from diverse disciplines, we reduced energy consumption by 25% while maintaining optimal performance. This project not only demonstrated my technical capabilities but also highlighted my ability to think critically and work collaboratively in fast-paced environments—qualities that I believe are essential for success in France Marseille’s competitive engineering sector.</w:t>
      </w:r>
    </w:p>
    <w:p>
      <w:pPr>
        <w:pStyle w:val="BodyText"/>
      </w:pPr>
      <w:r>
        <w:t xml:space="preserve">What draws me specifically to France Marseille is the city’s unique blend of historical significance and modern innovation. As a Mechanical Engineer, I am inspired by the opportunity to work on projects that contribute to the region’s growth while respecting its cultural heritage. Whether it is supporting the maritime industry through advanced vessel design or advancing sustainable energy solutions for coastal communities, I am eager to apply my expertise to real-world challenges in this dynamic location.</w:t>
      </w:r>
    </w:p>
    <w:p>
      <w:pPr>
        <w:pStyle w:val="BodyText"/>
      </w:pPr>
      <w:r>
        <w:t xml:space="preserve">In addition to my technical skills, I possess a strong understanding of French engineering standards and regulations, which are critical for ensuring compliance in projects within France. My proficiency in both English and French allows me to communicate effectively with local teams and stakeholders, bridging the gap between international best practices and regional requirements. This bilingual capability is particularly valuable when working on multinational projects or collaborating with suppliers and clients across Europe.</w:t>
      </w:r>
    </w:p>
    <w:p>
      <w:pPr>
        <w:pStyle w:val="BodyText"/>
      </w:pPr>
      <w:r>
        <w:t xml:space="preserve">France Marseille’s industrial landscape is characterized by its emphasis on innovation, sustainability, and precision—values that resonate deeply with my professional philosophy. I am particularly drawn to companies that prioritize research and development (R&amp;D) and invest in cutting-edge technologies. My experience in R&amp;D projects has equipped me to contribute meaningfully to such initiatives, whether it involves optimizing manufacturing processes or developing next-generation mechanical systems.</w:t>
      </w:r>
    </w:p>
    <w:p>
      <w:pPr>
        <w:pStyle w:val="BodyText"/>
      </w:pPr>
      <w:r>
        <w:t xml:space="preserve">One of the key reasons I am excited about this opportunity is the chance to work within a team that shares my passion for engineering excellence. I thrive in collaborative environments where ideas are exchanged freely, and creativity is encouraged. My ability to adapt to new challenges, coupled with my strong analytical skills, enables me to quickly integrate into any organization and deliver impactful results. I am confident that my dedication to continuous learning and professional growth will align seamlessly with your company’s goals.</w:t>
      </w:r>
    </w:p>
    <w:p>
      <w:pPr>
        <w:pStyle w:val="BodyText"/>
      </w:pPr>
      <w:r>
        <w:t xml:space="preserve">As a Mechanical Engineer, I understand the importance of balancing technical expertise with a forward-thinking mindset. In France Marseille, where the demand for sustainable infrastructure and advanced manufacturing solutions continues to rise, I see an opportunity to make a meaningful contribution. Whether it is through improving operational efficiency, reducing environmental impact, or driving innovation in mechanical systems, I am committed to delivering solutions that exceed expectations.</w:t>
      </w:r>
    </w:p>
    <w:p>
      <w:pPr>
        <w:pStyle w:val="BodyText"/>
      </w:pPr>
      <w:r>
        <w:t xml:space="preserve">Thank you for considering my application. I would be honored to discuss how my background and skills can benefit [Company Name] as you continue to shape the future of engineering in France Marseille. I look forward to the possibility of contributing to your team and being part of a company that values innovation, integrity, and excell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 France Marseille</dc:title>
  <dc:creator/>
  <cp:keywords/>
  <dcterms:created xsi:type="dcterms:W3CDTF">2026-07-21T04:56:48Z</dcterms:created>
  <dcterms:modified xsi:type="dcterms:W3CDTF">2026-07-21T04:56:48Z</dcterms:modified>
</cp:coreProperties>
</file>

<file path=docProps/custom.xml><?xml version="1.0" encoding="utf-8"?>
<Properties xmlns="http://schemas.openxmlformats.org/officeDocument/2006/custom-properties" xmlns:vt="http://schemas.openxmlformats.org/officeDocument/2006/docPropsVTypes"/>
</file>